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6878" w:rsidRDefault="00466878" w:rsidP="00466878">
      <w:pPr>
        <w:rPr>
          <w:rFonts w:cs="Tahoma"/>
          <w:b/>
          <w:sz w:val="24"/>
          <w:szCs w:val="24"/>
        </w:rPr>
      </w:pPr>
    </w:p>
    <w:p w:rsidR="00466878" w:rsidRPr="00540129" w:rsidRDefault="00466878" w:rsidP="00466878">
      <w:pPr>
        <w:rPr>
          <w:rFonts w:cs="Tahoma"/>
          <w:b/>
          <w:sz w:val="24"/>
          <w:szCs w:val="24"/>
        </w:rPr>
      </w:pPr>
      <w:r w:rsidRPr="00540129">
        <w:rPr>
          <w:rFonts w:cs="Tahoma"/>
          <w:b/>
          <w:sz w:val="24"/>
          <w:szCs w:val="24"/>
        </w:rPr>
        <w:t>Projektni zadatak za izradu konstrukcijskih vježb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40"/>
      </w:tblGrid>
      <w:tr w:rsidR="00466878" w:rsidTr="00A235CA">
        <w:trPr>
          <w:trHeight w:val="851"/>
        </w:trPr>
        <w:tc>
          <w:tcPr>
            <w:tcW w:w="2122" w:type="dxa"/>
            <w:vAlign w:val="center"/>
          </w:tcPr>
          <w:p w:rsidR="00466878" w:rsidRPr="00540129" w:rsidRDefault="00466878" w:rsidP="00A235CA">
            <w:pPr>
              <w:rPr>
                <w:b/>
              </w:rPr>
            </w:pPr>
            <w:r w:rsidRPr="00540129">
              <w:rPr>
                <w:b/>
              </w:rPr>
              <w:t>PREDMET</w:t>
            </w:r>
          </w:p>
        </w:tc>
        <w:tc>
          <w:tcPr>
            <w:tcW w:w="6940" w:type="dxa"/>
            <w:vAlign w:val="center"/>
          </w:tcPr>
          <w:p w:rsidR="00466878" w:rsidRDefault="009E45C7" w:rsidP="00A235CA">
            <w:r w:rsidRPr="009E45C7">
              <w:t>Skriptni programski jezici + Web programiranje na strani poslužitelja</w:t>
            </w:r>
          </w:p>
        </w:tc>
      </w:tr>
      <w:tr w:rsidR="00466878" w:rsidTr="00A235CA">
        <w:trPr>
          <w:trHeight w:val="851"/>
        </w:trPr>
        <w:tc>
          <w:tcPr>
            <w:tcW w:w="2122" w:type="dxa"/>
            <w:vAlign w:val="center"/>
          </w:tcPr>
          <w:p w:rsidR="00466878" w:rsidRPr="00540129" w:rsidRDefault="00466878" w:rsidP="00A235CA">
            <w:pPr>
              <w:rPr>
                <w:b/>
              </w:rPr>
            </w:pPr>
            <w:r w:rsidRPr="00540129">
              <w:rPr>
                <w:b/>
              </w:rPr>
              <w:t>STUDENT</w:t>
            </w:r>
          </w:p>
        </w:tc>
        <w:tc>
          <w:tcPr>
            <w:tcW w:w="6940" w:type="dxa"/>
            <w:vAlign w:val="center"/>
          </w:tcPr>
          <w:p w:rsidR="00466878" w:rsidRDefault="00466878" w:rsidP="00A235CA"/>
        </w:tc>
      </w:tr>
      <w:tr w:rsidR="00466878" w:rsidTr="00A235CA">
        <w:trPr>
          <w:trHeight w:val="851"/>
        </w:trPr>
        <w:tc>
          <w:tcPr>
            <w:tcW w:w="2122" w:type="dxa"/>
            <w:vAlign w:val="center"/>
          </w:tcPr>
          <w:p w:rsidR="00466878" w:rsidRPr="00540129" w:rsidRDefault="00466878" w:rsidP="00A235CA">
            <w:pPr>
              <w:rPr>
                <w:b/>
              </w:rPr>
            </w:pPr>
            <w:r w:rsidRPr="00540129">
              <w:rPr>
                <w:b/>
              </w:rPr>
              <w:t>NAZIV ZADATKA</w:t>
            </w:r>
          </w:p>
        </w:tc>
        <w:tc>
          <w:tcPr>
            <w:tcW w:w="6940" w:type="dxa"/>
            <w:vAlign w:val="center"/>
          </w:tcPr>
          <w:p w:rsidR="00466878" w:rsidRDefault="00A9556F" w:rsidP="00A235CA">
            <w:r>
              <w:t>Wikipedia</w:t>
            </w:r>
          </w:p>
        </w:tc>
      </w:tr>
      <w:tr w:rsidR="00466878" w:rsidTr="00A235CA">
        <w:trPr>
          <w:trHeight w:val="851"/>
        </w:trPr>
        <w:tc>
          <w:tcPr>
            <w:tcW w:w="9062" w:type="dxa"/>
            <w:gridSpan w:val="2"/>
            <w:vAlign w:val="center"/>
          </w:tcPr>
          <w:p w:rsidR="00466878" w:rsidRDefault="00466878" w:rsidP="00A235CA">
            <w:r>
              <w:rPr>
                <w:b/>
              </w:rPr>
              <w:t>OPIS</w:t>
            </w:r>
            <w:r w:rsidRPr="00540129">
              <w:rPr>
                <w:b/>
              </w:rPr>
              <w:t xml:space="preserve"> ZADATKA</w:t>
            </w:r>
          </w:p>
        </w:tc>
      </w:tr>
      <w:tr w:rsidR="00466878" w:rsidTr="00A235CA">
        <w:trPr>
          <w:trHeight w:val="851"/>
        </w:trPr>
        <w:tc>
          <w:tcPr>
            <w:tcW w:w="9062" w:type="dxa"/>
            <w:gridSpan w:val="2"/>
            <w:vAlign w:val="center"/>
          </w:tcPr>
          <w:p w:rsidR="004455EE" w:rsidRDefault="004455EE" w:rsidP="004455EE">
            <w:pPr>
              <w:jc w:val="both"/>
            </w:pPr>
            <w:r>
              <w:t xml:space="preserve">Napisati program koji služi kao informativni portal nalik Wikipedi-i. Na portalu se nalaze članci  koje su dio određene kategorije. Aplikacija treba sadržavati 20 kategorija, i svaka kategorija treba sadržavati minimalno 5 članaka. U aplikaciji kreirati forme za dodavanje, uređivanje i brisanje članaka. Također omogućiti dodavanje novih kategorija. </w:t>
            </w:r>
            <w:r w:rsidR="00284612">
              <w:t>Aplikacija se treba sastojati od 2 dijela: administracijskoga i javnoga. U administracijskom dijelu se korisnik prijavljuje sa podacima</w:t>
            </w:r>
            <w:r w:rsidR="00ED1CDE">
              <w:t xml:space="preserve"> iz datoteke</w:t>
            </w:r>
            <w:r w:rsidR="00B62DBF">
              <w:t xml:space="preserve"> i ima mogućnost administracije članaka i kategorije. Javnom dijelu imaju svi. Početno sučelje javnog dijela treba sadržavati prikaz svih kategorija i zadnjih 5 dodanih vijesti. </w:t>
            </w:r>
            <w:r w:rsidR="003C4B6B">
              <w:t>Korisniku omogućiti odabir jedne od kategorija nakon čeka mu se prikazuju sve vijesti te kategorije.</w:t>
            </w:r>
          </w:p>
          <w:p w:rsidR="00466878" w:rsidRDefault="00466878" w:rsidP="00A235CA"/>
        </w:tc>
      </w:tr>
    </w:tbl>
    <w:p w:rsidR="00540129" w:rsidRPr="00466878" w:rsidRDefault="00540129" w:rsidP="00466878">
      <w:bookmarkStart w:id="0" w:name="_GoBack"/>
      <w:bookmarkEnd w:id="0"/>
    </w:p>
    <w:sectPr w:rsidR="00540129" w:rsidRPr="00466878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61BD2" w:rsidRDefault="00F61BD2" w:rsidP="00540129">
      <w:pPr>
        <w:spacing w:after="0" w:line="240" w:lineRule="auto"/>
      </w:pPr>
      <w:r>
        <w:separator/>
      </w:r>
    </w:p>
  </w:endnote>
  <w:endnote w:type="continuationSeparator" w:id="0">
    <w:p w:rsidR="00F61BD2" w:rsidRDefault="00F61BD2" w:rsidP="00540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61BD2" w:rsidRDefault="00F61BD2" w:rsidP="00540129">
      <w:pPr>
        <w:spacing w:after="0" w:line="240" w:lineRule="auto"/>
      </w:pPr>
      <w:r>
        <w:separator/>
      </w:r>
    </w:p>
  </w:footnote>
  <w:footnote w:type="continuationSeparator" w:id="0">
    <w:p w:rsidR="00F61BD2" w:rsidRDefault="00F61BD2" w:rsidP="00540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40129" w:rsidRDefault="00540129" w:rsidP="00540129">
    <w:pPr>
      <w:pStyle w:val="Header"/>
      <w:jc w:val="center"/>
    </w:pPr>
    <w:r w:rsidRPr="006E1B54">
      <w:rPr>
        <w:rFonts w:cs="Tahoma"/>
        <w:b/>
        <w:noProof/>
        <w:sz w:val="32"/>
        <w:szCs w:val="32"/>
        <w:lang w:eastAsia="hr-HR"/>
      </w:rPr>
      <w:drawing>
        <wp:inline distT="0" distB="0" distL="0" distR="0" wp14:anchorId="792888B1" wp14:editId="2310EBBC">
          <wp:extent cx="3571875" cy="501685"/>
          <wp:effectExtent l="0" t="0" r="0" b="0"/>
          <wp:docPr id="29700" name="Picture 7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700" name="Picture 7" descr="logo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30000"/>
                            </a14:imgEffect>
                            <a14:imgEffect>
                              <a14:brightnessContrast bright="-4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571875" cy="5016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623C92"/>
    <w:multiLevelType w:val="hybridMultilevel"/>
    <w:tmpl w:val="C4FC88E8"/>
    <w:lvl w:ilvl="0" w:tplc="FFB69F1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 w15:restartNumberingAfterBreak="0">
    <w:nsid w:val="08C21D9E"/>
    <w:multiLevelType w:val="hybridMultilevel"/>
    <w:tmpl w:val="625E207A"/>
    <w:lvl w:ilvl="0" w:tplc="FFB69F1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" w15:restartNumberingAfterBreak="0">
    <w:nsid w:val="302A7C61"/>
    <w:multiLevelType w:val="hybridMultilevel"/>
    <w:tmpl w:val="751041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A433F3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522BE"/>
    <w:multiLevelType w:val="hybridMultilevel"/>
    <w:tmpl w:val="1A22F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B40A11"/>
    <w:multiLevelType w:val="hybridMultilevel"/>
    <w:tmpl w:val="625E207A"/>
    <w:lvl w:ilvl="0" w:tplc="FFB69F14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788" w:hanging="360"/>
      </w:pPr>
    </w:lvl>
    <w:lvl w:ilvl="2" w:tplc="041A001B" w:tentative="1">
      <w:start w:val="1"/>
      <w:numFmt w:val="lowerRoman"/>
      <w:lvlText w:val="%3."/>
      <w:lvlJc w:val="right"/>
      <w:pPr>
        <w:ind w:left="2508" w:hanging="180"/>
      </w:pPr>
    </w:lvl>
    <w:lvl w:ilvl="3" w:tplc="041A000F" w:tentative="1">
      <w:start w:val="1"/>
      <w:numFmt w:val="decimal"/>
      <w:lvlText w:val="%4."/>
      <w:lvlJc w:val="left"/>
      <w:pPr>
        <w:ind w:left="3228" w:hanging="360"/>
      </w:pPr>
    </w:lvl>
    <w:lvl w:ilvl="4" w:tplc="041A0019" w:tentative="1">
      <w:start w:val="1"/>
      <w:numFmt w:val="lowerLetter"/>
      <w:lvlText w:val="%5."/>
      <w:lvlJc w:val="left"/>
      <w:pPr>
        <w:ind w:left="3948" w:hanging="360"/>
      </w:pPr>
    </w:lvl>
    <w:lvl w:ilvl="5" w:tplc="041A001B" w:tentative="1">
      <w:start w:val="1"/>
      <w:numFmt w:val="lowerRoman"/>
      <w:lvlText w:val="%6."/>
      <w:lvlJc w:val="right"/>
      <w:pPr>
        <w:ind w:left="4668" w:hanging="180"/>
      </w:pPr>
    </w:lvl>
    <w:lvl w:ilvl="6" w:tplc="041A000F" w:tentative="1">
      <w:start w:val="1"/>
      <w:numFmt w:val="decimal"/>
      <w:lvlText w:val="%7."/>
      <w:lvlJc w:val="left"/>
      <w:pPr>
        <w:ind w:left="5388" w:hanging="360"/>
      </w:pPr>
    </w:lvl>
    <w:lvl w:ilvl="7" w:tplc="041A0019" w:tentative="1">
      <w:start w:val="1"/>
      <w:numFmt w:val="lowerLetter"/>
      <w:lvlText w:val="%8."/>
      <w:lvlJc w:val="left"/>
      <w:pPr>
        <w:ind w:left="6108" w:hanging="360"/>
      </w:pPr>
    </w:lvl>
    <w:lvl w:ilvl="8" w:tplc="041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4DA15B42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B77C74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5E63BE"/>
    <w:multiLevelType w:val="hybridMultilevel"/>
    <w:tmpl w:val="9C62E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44058B"/>
    <w:multiLevelType w:val="hybridMultilevel"/>
    <w:tmpl w:val="CC848E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FB67B61"/>
    <w:multiLevelType w:val="hybridMultilevel"/>
    <w:tmpl w:val="1C240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3"/>
  </w:num>
  <w:num w:numId="5">
    <w:abstractNumId w:val="6"/>
  </w:num>
  <w:num w:numId="6">
    <w:abstractNumId w:val="10"/>
  </w:num>
  <w:num w:numId="7">
    <w:abstractNumId w:val="7"/>
  </w:num>
  <w:num w:numId="8">
    <w:abstractNumId w:val="9"/>
  </w:num>
  <w:num w:numId="9">
    <w:abstractNumId w:val="5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7M0M7OwNDC2NDBX0lEKTi0uzszPAykwqQUAV+uTEywAAAA="/>
  </w:docVars>
  <w:rsids>
    <w:rsidRoot w:val="00540129"/>
    <w:rsid w:val="000719AB"/>
    <w:rsid w:val="00074547"/>
    <w:rsid w:val="00097917"/>
    <w:rsid w:val="000B012E"/>
    <w:rsid w:val="000B31CE"/>
    <w:rsid w:val="0010457B"/>
    <w:rsid w:val="00106C48"/>
    <w:rsid w:val="00107923"/>
    <w:rsid w:val="001A16A6"/>
    <w:rsid w:val="001D6222"/>
    <w:rsid w:val="001F0459"/>
    <w:rsid w:val="002041BC"/>
    <w:rsid w:val="00255BFC"/>
    <w:rsid w:val="00284612"/>
    <w:rsid w:val="00285AF1"/>
    <w:rsid w:val="002E7795"/>
    <w:rsid w:val="003844EA"/>
    <w:rsid w:val="00386E0A"/>
    <w:rsid w:val="0039469B"/>
    <w:rsid w:val="003C4B6B"/>
    <w:rsid w:val="004455EE"/>
    <w:rsid w:val="00466878"/>
    <w:rsid w:val="00482A37"/>
    <w:rsid w:val="00485DC4"/>
    <w:rsid w:val="004F604E"/>
    <w:rsid w:val="00540129"/>
    <w:rsid w:val="005B28DC"/>
    <w:rsid w:val="005C2415"/>
    <w:rsid w:val="00621CD4"/>
    <w:rsid w:val="00626CC2"/>
    <w:rsid w:val="006D5FF3"/>
    <w:rsid w:val="007078FC"/>
    <w:rsid w:val="007767E0"/>
    <w:rsid w:val="00780184"/>
    <w:rsid w:val="0078219A"/>
    <w:rsid w:val="007C270B"/>
    <w:rsid w:val="007E4650"/>
    <w:rsid w:val="00806B3E"/>
    <w:rsid w:val="00871207"/>
    <w:rsid w:val="008C37AA"/>
    <w:rsid w:val="0091116F"/>
    <w:rsid w:val="00916D5C"/>
    <w:rsid w:val="00930CA2"/>
    <w:rsid w:val="00931362"/>
    <w:rsid w:val="009E45C7"/>
    <w:rsid w:val="00A1039D"/>
    <w:rsid w:val="00A82601"/>
    <w:rsid w:val="00A9502A"/>
    <w:rsid w:val="00A9556F"/>
    <w:rsid w:val="00B0364A"/>
    <w:rsid w:val="00B3635D"/>
    <w:rsid w:val="00B431FA"/>
    <w:rsid w:val="00B51A06"/>
    <w:rsid w:val="00B62DBF"/>
    <w:rsid w:val="00B6723C"/>
    <w:rsid w:val="00B76953"/>
    <w:rsid w:val="00B82E6D"/>
    <w:rsid w:val="00B943FD"/>
    <w:rsid w:val="00BB0A98"/>
    <w:rsid w:val="00BE17A9"/>
    <w:rsid w:val="00C040BB"/>
    <w:rsid w:val="00C16590"/>
    <w:rsid w:val="00C2237B"/>
    <w:rsid w:val="00C440BC"/>
    <w:rsid w:val="00C46B82"/>
    <w:rsid w:val="00C82F5E"/>
    <w:rsid w:val="00C8532E"/>
    <w:rsid w:val="00CE0E4B"/>
    <w:rsid w:val="00D3021A"/>
    <w:rsid w:val="00D72DD8"/>
    <w:rsid w:val="00DF60BB"/>
    <w:rsid w:val="00E023E3"/>
    <w:rsid w:val="00E05830"/>
    <w:rsid w:val="00E73CF8"/>
    <w:rsid w:val="00E80B09"/>
    <w:rsid w:val="00EC1F2E"/>
    <w:rsid w:val="00EC4B9E"/>
    <w:rsid w:val="00ED1CDE"/>
    <w:rsid w:val="00EE0A15"/>
    <w:rsid w:val="00F11D83"/>
    <w:rsid w:val="00F26A83"/>
    <w:rsid w:val="00F3468F"/>
    <w:rsid w:val="00F56448"/>
    <w:rsid w:val="00F61BD2"/>
    <w:rsid w:val="00FE7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9F21AB5"/>
  <w15:chartTrackingRefBased/>
  <w15:docId w15:val="{0070DCC6-CA81-4249-A34A-675E31368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68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540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129"/>
  </w:style>
  <w:style w:type="paragraph" w:styleId="Footer">
    <w:name w:val="footer"/>
    <w:basedOn w:val="Normal"/>
    <w:link w:val="Footer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129"/>
  </w:style>
  <w:style w:type="paragraph" w:styleId="ListParagraph">
    <w:name w:val="List Paragraph"/>
    <w:basedOn w:val="Normal"/>
    <w:uiPriority w:val="34"/>
    <w:qFormat/>
    <w:rsid w:val="0054012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6C4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43</Words>
  <Characters>817</Characters>
  <Application>Microsoft Office Word</Application>
  <DocSecurity>0</DocSecurity>
  <Lines>6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Špeh</dc:creator>
  <cp:keywords/>
  <dc:description/>
  <cp:lastModifiedBy>Antonio Šarabok</cp:lastModifiedBy>
  <cp:revision>81</cp:revision>
  <dcterms:created xsi:type="dcterms:W3CDTF">2016-11-29T07:09:00Z</dcterms:created>
  <dcterms:modified xsi:type="dcterms:W3CDTF">2019-04-30T07:12:00Z</dcterms:modified>
</cp:coreProperties>
</file>